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17EAB92" w14:textId="713AC41F" w:rsidR="00DF74EC" w:rsidRPr="00620B79" w:rsidRDefault="00AC4A75" w:rsidP="004A4F82">
            <w:pPr>
              <w:keepNext/>
              <w:tabs>
                <w:tab w:val="right" w:pos="9900"/>
              </w:tabs>
              <w:spacing w:before="60"/>
              <w:jc w:val="right"/>
              <w:outlineLvl w:val="0"/>
              <w:rPr>
                <w:rFonts w:asciiTheme="minorHAnsi" w:hAnsiTheme="minorHAnsi"/>
                <w:smallCaps/>
                <w:sz w:val="32"/>
                <w:szCs w:val="24"/>
              </w:rPr>
            </w:pPr>
            <w:r>
              <w:rPr>
                <w:rFonts w:asciiTheme="minorHAnsi" w:hAnsiTheme="minorHAnsi"/>
                <w:sz w:val="21"/>
                <w:szCs w:val="18"/>
              </w:rPr>
              <w:t>A</w:t>
            </w:r>
            <w:r w:rsidR="00DD2549">
              <w:rPr>
                <w:rFonts w:asciiTheme="minorHAnsi" w:hAnsiTheme="minorHAnsi"/>
                <w:sz w:val="21"/>
                <w:szCs w:val="18"/>
              </w:rPr>
              <w:t>ustin</w:t>
            </w:r>
            <w:r w:rsidR="005E598A">
              <w:rPr>
                <w:rFonts w:asciiTheme="minorHAnsi" w:hAnsiTheme="minorHAnsi"/>
                <w:sz w:val="21"/>
                <w:szCs w:val="18"/>
              </w:rPr>
              <w:t xml:space="preserve">, TX </w:t>
            </w:r>
            <w:r w:rsidR="000A3DBF">
              <w:rPr>
                <w:rFonts w:asciiTheme="minorHAnsi" w:hAnsiTheme="minorHAnsi"/>
                <w:sz w:val="21"/>
                <w:szCs w:val="18"/>
              </w:rPr>
              <w:t>78717</w:t>
            </w:r>
          </w:p>
          <w:p w14:paraId="79D28D0F" w14:textId="77777777" w:rsidR="00A741FE" w:rsidRDefault="005E598A" w:rsidP="00557598">
            <w:pPr>
              <w:jc w:val="right"/>
              <w:rPr>
                <w:rFonts w:asciiTheme="minorHAnsi" w:hAnsiTheme="minorHAnsi"/>
                <w:sz w:val="21"/>
                <w:szCs w:val="18"/>
              </w:rPr>
            </w:pPr>
            <w:r>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2FC4CC3D" w:rsidR="00DF74EC" w:rsidRPr="00620B79"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572EFB0C" w14:textId="5C72F739" w:rsidR="0068062B" w:rsidRPr="00293D50" w:rsidRDefault="005E598A" w:rsidP="00557598">
            <w:pPr>
              <w:jc w:val="right"/>
              <w:rPr>
                <w:rFonts w:ascii="Verdana" w:hAnsi="Verdana"/>
                <w:sz w:val="20"/>
                <w:szCs w:val="18"/>
              </w:rPr>
            </w:pPr>
            <w:r>
              <w:rPr>
                <w:rFonts w:asciiTheme="minorHAnsi" w:hAnsiTheme="minorHAnsi"/>
                <w:sz w:val="21"/>
                <w:szCs w:val="18"/>
              </w:rPr>
              <w:t>http://www.linkedin.com/in/williamwcollins</w:t>
            </w:r>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54D23913" w14:textId="31F377DE" w:rsidR="00505B27" w:rsidRPr="002F6B60" w:rsidRDefault="00505B27" w:rsidP="00620B79">
      <w:pPr>
        <w:pBdr>
          <w:bottom w:val="single" w:sz="24" w:space="5" w:color="auto"/>
        </w:pBdr>
        <w:jc w:val="center"/>
        <w:rPr>
          <w:rFonts w:asciiTheme="minorHAnsi" w:eastAsia="MS Mincho" w:hAnsiTheme="minorHAnsi"/>
          <w:bCs/>
          <w:i/>
          <w:sz w:val="20"/>
          <w:szCs w:val="18"/>
        </w:rPr>
      </w:pPr>
      <w:r w:rsidRPr="002F6B60">
        <w:rPr>
          <w:rFonts w:asciiTheme="minorHAnsi" w:eastAsia="MS Mincho" w:hAnsiTheme="minorHAnsi"/>
          <w:bCs/>
          <w:i/>
          <w:sz w:val="20"/>
          <w:szCs w:val="18"/>
        </w:rPr>
        <w:t>Management |</w:t>
      </w:r>
      <w:r w:rsidR="00096355">
        <w:rPr>
          <w:rFonts w:asciiTheme="minorHAnsi" w:eastAsia="MS Mincho" w:hAnsiTheme="minorHAnsi"/>
          <w:bCs/>
          <w:i/>
          <w:sz w:val="20"/>
          <w:szCs w:val="18"/>
        </w:rPr>
        <w:t xml:space="preserve"> Web App Development</w:t>
      </w:r>
      <w:r w:rsidR="007560D4" w:rsidRPr="002F6B60">
        <w:rPr>
          <w:rFonts w:asciiTheme="minorHAnsi" w:eastAsia="MS Mincho" w:hAnsiTheme="minorHAnsi"/>
          <w:bCs/>
          <w:i/>
          <w:sz w:val="20"/>
          <w:szCs w:val="18"/>
        </w:rPr>
        <w:t xml:space="preserve"> | </w:t>
      </w:r>
      <w:r w:rsidR="007560D4">
        <w:rPr>
          <w:rFonts w:asciiTheme="minorHAnsi" w:eastAsia="MS Mincho" w:hAnsiTheme="minorHAnsi"/>
          <w:bCs/>
          <w:i/>
          <w:sz w:val="20"/>
          <w:szCs w:val="18"/>
        </w:rPr>
        <w:t>APIs</w:t>
      </w:r>
      <w:r w:rsidRPr="002F6B60">
        <w:rPr>
          <w:rFonts w:asciiTheme="minorHAnsi" w:eastAsia="MS Mincho" w:hAnsiTheme="minorHAnsi"/>
          <w:bCs/>
          <w:i/>
          <w:sz w:val="20"/>
          <w:szCs w:val="18"/>
        </w:rPr>
        <w:t xml:space="preserve"> </w:t>
      </w:r>
      <w:r w:rsidR="00096355" w:rsidRPr="002F6B60">
        <w:rPr>
          <w:rFonts w:asciiTheme="minorHAnsi" w:eastAsia="MS Mincho" w:hAnsiTheme="minorHAnsi"/>
          <w:bCs/>
          <w:i/>
          <w:sz w:val="20"/>
          <w:szCs w:val="18"/>
        </w:rPr>
        <w:t xml:space="preserve">| </w:t>
      </w:r>
      <w:r w:rsidRPr="002F6B60">
        <w:rPr>
          <w:rFonts w:asciiTheme="minorHAnsi" w:eastAsia="MS Mincho" w:hAnsiTheme="minorHAnsi"/>
          <w:bCs/>
          <w:i/>
          <w:sz w:val="20"/>
          <w:szCs w:val="18"/>
        </w:rPr>
        <w:t xml:space="preserve">Cloud </w:t>
      </w:r>
      <w:r w:rsidR="00096355">
        <w:rPr>
          <w:rFonts w:asciiTheme="minorHAnsi" w:eastAsia="MS Mincho" w:hAnsiTheme="minorHAnsi"/>
          <w:bCs/>
          <w:i/>
          <w:sz w:val="20"/>
          <w:szCs w:val="18"/>
        </w:rPr>
        <w:t xml:space="preserve">| </w:t>
      </w:r>
      <w:r w:rsidRPr="002F6B60">
        <w:rPr>
          <w:rFonts w:asciiTheme="minorHAnsi" w:eastAsia="MS Mincho" w:hAnsiTheme="minorHAnsi"/>
          <w:bCs/>
          <w:i/>
          <w:sz w:val="20"/>
          <w:szCs w:val="18"/>
        </w:rPr>
        <w:t>AI Machine Learning</w:t>
      </w:r>
      <w:r w:rsidR="00096355">
        <w:rPr>
          <w:rFonts w:asciiTheme="minorHAnsi" w:eastAsia="MS Mincho" w:hAnsiTheme="minorHAnsi"/>
          <w:bCs/>
          <w:i/>
          <w:sz w:val="20"/>
          <w:szCs w:val="18"/>
        </w:rPr>
        <w:t xml:space="preserve"> | IoT</w:t>
      </w:r>
      <w:r w:rsidRPr="002F6B60">
        <w:rPr>
          <w:rFonts w:asciiTheme="minorHAnsi" w:eastAsia="MS Mincho" w:hAnsiTheme="minorHAnsi"/>
          <w:bCs/>
          <w:i/>
          <w:sz w:val="20"/>
          <w:szCs w:val="18"/>
        </w:rPr>
        <w:t xml:space="preserve"> | Sales Engineering</w:t>
      </w:r>
      <w:r w:rsidR="007560D4">
        <w:rPr>
          <w:rFonts w:asciiTheme="minorHAnsi" w:eastAsia="MS Mincho" w:hAnsiTheme="minorHAnsi"/>
          <w:bCs/>
          <w:i/>
          <w:sz w:val="20"/>
          <w:szCs w:val="18"/>
        </w:rPr>
        <w:t xml:space="preserve"> Support</w:t>
      </w:r>
      <w:r w:rsidRPr="002F6B60">
        <w:rPr>
          <w:rFonts w:asciiTheme="minorHAnsi" w:eastAsia="MS Mincho" w:hAnsiTheme="minorHAnsi"/>
          <w:bCs/>
          <w:i/>
          <w:sz w:val="20"/>
          <w:szCs w:val="18"/>
        </w:rPr>
        <w:t xml:space="preserve"> | Innovation</w:t>
      </w:r>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100474F3"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leading edge technologies including Generative AI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2E4DE330" w:rsidR="00BF3C73" w:rsidRPr="00BF3C73" w:rsidRDefault="00137328" w:rsidP="00BF3C73">
            <w:pPr>
              <w:numPr>
                <w:ilvl w:val="0"/>
                <w:numId w:val="1"/>
              </w:numPr>
              <w:rPr>
                <w:rFonts w:asciiTheme="minorHAnsi" w:eastAsiaTheme="minorEastAsia" w:hAnsiTheme="minorHAnsi" w:cstheme="minorBidi"/>
                <w:color w:val="000000" w:themeColor="text1"/>
                <w:sz w:val="21"/>
                <w:szCs w:val="21"/>
              </w:rPr>
            </w:pPr>
            <w:r w:rsidRPr="006678BE">
              <w:rPr>
                <w:rFonts w:asciiTheme="minorHAnsi" w:hAnsiTheme="minorHAnsi" w:cs="Arial"/>
                <w:color w:val="000000" w:themeColor="text1"/>
                <w:sz w:val="21"/>
                <w:szCs w:val="21"/>
                <w:u w:val="single"/>
              </w:rPr>
              <w:t>Generative AI</w:t>
            </w:r>
            <w:r>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3AC5A048" w:rsidR="00A02A9F" w:rsidRDefault="00A02A9F" w:rsidP="00A02A9F">
      <w:pPr>
        <w:jc w:val="both"/>
        <w:rPr>
          <w:rFonts w:asciiTheme="minorHAnsi" w:hAnsiTheme="minorHAnsi"/>
          <w:sz w:val="21"/>
        </w:rPr>
      </w:pPr>
      <w:r w:rsidRPr="005724D9">
        <w:rPr>
          <w:rFonts w:asciiTheme="minorHAnsi" w:hAnsiTheme="minorHAnsi"/>
          <w:sz w:val="21"/>
        </w:rPr>
        <w:t>Delivery of</w:t>
      </w:r>
      <w:r w:rsidR="006D07F5">
        <w:rPr>
          <w:rFonts w:asciiTheme="minorHAnsi" w:hAnsiTheme="minorHAnsi"/>
          <w:sz w:val="21"/>
        </w:rPr>
        <w:t xml:space="preserve"> integrated, Generative AI</w:t>
      </w:r>
      <w:r w:rsidR="00BA7519">
        <w:rPr>
          <w:rFonts w:asciiTheme="minorHAnsi" w:hAnsiTheme="minorHAnsi"/>
          <w:sz w:val="21"/>
        </w:rPr>
        <w:t xml:space="preserve"> 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Pr="005724D9">
        <w:rPr>
          <w:rFonts w:asciiTheme="minorHAnsi" w:hAnsiTheme="minorHAnsi"/>
          <w:sz w:val="21"/>
        </w:rPr>
        <w:t xml:space="preserve"> </w:t>
      </w:r>
    </w:p>
    <w:p w14:paraId="30C7E3E3" w14:textId="40374EBF" w:rsidR="00805D6B" w:rsidRDefault="00805D6B" w:rsidP="00BB672D">
      <w:pPr>
        <w:spacing w:before="120"/>
        <w:ind w:firstLine="360"/>
        <w:jc w:val="both"/>
        <w:rPr>
          <w:rFonts w:asciiTheme="minorHAnsi" w:hAnsiTheme="minorHAnsi"/>
          <w:sz w:val="21"/>
          <w:szCs w:val="21"/>
        </w:rPr>
      </w:pPr>
      <w:r>
        <w:rPr>
          <w:rFonts w:asciiTheme="minorHAnsi" w:hAnsiTheme="minorHAnsi"/>
          <w:b/>
          <w:bCs/>
          <w:sz w:val="21"/>
          <w:szCs w:val="21"/>
        </w:rPr>
        <w:lastRenderedPageBreak/>
        <w:t>IT</w:t>
      </w:r>
      <w:r w:rsidRPr="00F8416B">
        <w:rPr>
          <w:rFonts w:asciiTheme="minorHAnsi" w:hAnsiTheme="minorHAnsi"/>
          <w:b/>
          <w:bCs/>
          <w:sz w:val="21"/>
          <w:szCs w:val="21"/>
        </w:rPr>
        <w:t xml:space="preserve"> ENGINEERING</w:t>
      </w:r>
      <w:r>
        <w:rPr>
          <w:rFonts w:asciiTheme="minorHAnsi" w:hAnsiTheme="minorHAnsi"/>
          <w:b/>
          <w:bCs/>
          <w:sz w:val="21"/>
          <w:szCs w:val="21"/>
        </w:rPr>
        <w:t xml:space="preserve"> CONSULTANT,</w:t>
      </w:r>
    </w:p>
    <w:p w14:paraId="2A01C3CF" w14:textId="20C7D299" w:rsidR="00BB5E85" w:rsidRPr="00805D6B" w:rsidRDefault="00A719ED"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I</w:t>
      </w:r>
      <w:r w:rsidR="00E139A7" w:rsidRPr="00805D6B">
        <w:rPr>
          <w:rFonts w:asciiTheme="minorHAnsi" w:hAnsiTheme="minorHAnsi"/>
          <w:sz w:val="21"/>
          <w:szCs w:val="21"/>
        </w:rPr>
        <w:t xml:space="preserve">nformation Technology, </w:t>
      </w:r>
      <w:r w:rsidRPr="00805D6B">
        <w:rPr>
          <w:rFonts w:asciiTheme="minorHAnsi" w:hAnsiTheme="minorHAnsi"/>
          <w:sz w:val="21"/>
          <w:szCs w:val="21"/>
        </w:rPr>
        <w:t>S</w:t>
      </w:r>
      <w:r w:rsidRPr="00805D6B">
        <w:rPr>
          <w:rFonts w:asciiTheme="minorHAnsi" w:hAnsiTheme="minorHAnsi"/>
          <w:sz w:val="21"/>
          <w:szCs w:val="21"/>
        </w:rPr>
        <w:t xml:space="preserve">trategy, </w:t>
      </w:r>
      <w:r w:rsidRPr="00805D6B">
        <w:rPr>
          <w:rFonts w:asciiTheme="minorHAnsi" w:hAnsiTheme="minorHAnsi"/>
          <w:sz w:val="21"/>
          <w:szCs w:val="21"/>
        </w:rPr>
        <w:t>O</w:t>
      </w:r>
      <w:r w:rsidRPr="00805D6B">
        <w:rPr>
          <w:rFonts w:asciiTheme="minorHAnsi" w:hAnsiTheme="minorHAnsi"/>
          <w:sz w:val="21"/>
          <w:szCs w:val="21"/>
        </w:rPr>
        <w:t>perations</w:t>
      </w:r>
      <w:r w:rsidR="00352849" w:rsidRPr="00805D6B">
        <w:rPr>
          <w:rFonts w:asciiTheme="minorHAnsi" w:hAnsiTheme="minorHAnsi"/>
          <w:sz w:val="21"/>
          <w:szCs w:val="21"/>
        </w:rPr>
        <w:t xml:space="preserve"> c</w:t>
      </w:r>
      <w:r w:rsidRPr="00805D6B">
        <w:rPr>
          <w:rFonts w:asciiTheme="minorHAnsi" w:hAnsiTheme="minorHAnsi"/>
          <w:sz w:val="21"/>
          <w:szCs w:val="21"/>
        </w:rPr>
        <w:t>onsulting</w:t>
      </w:r>
    </w:p>
    <w:p w14:paraId="3CFADCDB" w14:textId="3E0A3E38" w:rsidR="00331B96" w:rsidRPr="00805D6B" w:rsidRDefault="00331B96"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Generative AI integration for streamlined automation leverage of Generative AI as yet another tool to enable 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70E64E1D" w14:textId="726D0D72" w:rsidR="002B102F" w:rsidRPr="00805D6B" w:rsidRDefault="00A02A9F"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livery and Execution of initiatives addressing QA, SRE, DevOps and, </w:t>
      </w:r>
      <w:r w:rsidR="006D5F39" w:rsidRPr="00805D6B">
        <w:rPr>
          <w:rFonts w:asciiTheme="minorHAnsi" w:hAnsiTheme="minorHAnsi"/>
          <w:sz w:val="21"/>
          <w:szCs w:val="21"/>
        </w:rPr>
        <w:t>AI/MLOps</w:t>
      </w:r>
      <w:r w:rsidRPr="00805D6B">
        <w:rPr>
          <w:rFonts w:asciiTheme="minorHAnsi" w:hAnsiTheme="minorHAnsi"/>
          <w:sz w:val="21"/>
          <w:szCs w:val="21"/>
        </w:rPr>
        <w:t xml:space="preserve"> Model Maturation, Architectural improvements including leverage of Microservices, Front-end/Backend performance improvements, Focus on enhanced Security, Technology/Monitoring Maturation, and Innovation</w:t>
      </w:r>
      <w:r w:rsidR="00AA6C72" w:rsidRPr="00805D6B">
        <w:rPr>
          <w:rFonts w:asciiTheme="minorHAnsi" w:hAnsiTheme="minorHAnsi"/>
          <w:sz w:val="21"/>
          <w:szCs w:val="21"/>
        </w:rPr>
        <w:t xml:space="preserve">.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77777777"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 integration for streamlined automation</w:t>
      </w:r>
      <w:r>
        <w:rPr>
          <w:rFonts w:asciiTheme="minorHAnsi" w:hAnsiTheme="minorHAnsi"/>
          <w:sz w:val="21"/>
          <w:szCs w:val="21"/>
        </w:rPr>
        <w:t xml:space="preserve"> </w:t>
      </w:r>
      <w:r w:rsidRPr="00331B96">
        <w:rPr>
          <w:rFonts w:asciiTheme="minorHAnsi" w:hAnsiTheme="minorHAnsi"/>
          <w:sz w:val="21"/>
          <w:szCs w:val="21"/>
        </w:rPr>
        <w:t xml:space="preserve">leverage of Generative AI as yet another tool to enable 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Implementation of React/Hooks, Node API, Redis/Postgres/CouchDB (noSQL/JSON) Solutions, DevOps, and </w:t>
      </w:r>
      <w:r>
        <w:rPr>
          <w:rFonts w:asciiTheme="minorHAnsi" w:hAnsiTheme="minorHAnsi"/>
          <w:sz w:val="21"/>
          <w:szCs w:val="21"/>
        </w:rPr>
        <w:lastRenderedPageBreak/>
        <w:t>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8"/>
          <w:footerReference w:type="first" r:id="rId9"/>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lastRenderedPageBreak/>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lastRenderedPageBreak/>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4AADB" w14:textId="77777777" w:rsidR="00402025" w:rsidRDefault="00402025">
      <w:r>
        <w:separator/>
      </w:r>
    </w:p>
  </w:endnote>
  <w:endnote w:type="continuationSeparator" w:id="0">
    <w:p w14:paraId="4122336A" w14:textId="77777777" w:rsidR="00402025" w:rsidRDefault="00402025">
      <w:r>
        <w:continuationSeparator/>
      </w:r>
    </w:p>
  </w:endnote>
  <w:endnote w:type="continuationNotice" w:id="1">
    <w:p w14:paraId="2B2F8545" w14:textId="77777777" w:rsidR="00402025" w:rsidRDefault="004020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6518" w14:textId="77777777" w:rsidR="00402025" w:rsidRDefault="00402025">
      <w:r>
        <w:separator/>
      </w:r>
    </w:p>
  </w:footnote>
  <w:footnote w:type="continuationSeparator" w:id="0">
    <w:p w14:paraId="42E0FDE9" w14:textId="77777777" w:rsidR="00402025" w:rsidRDefault="00402025">
      <w:r>
        <w:continuationSeparator/>
      </w:r>
    </w:p>
  </w:footnote>
  <w:footnote w:type="continuationNotice" w:id="1">
    <w:p w14:paraId="73A7F837" w14:textId="77777777" w:rsidR="00402025" w:rsidRDefault="00402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51431"/>
    <w:rsid w:val="0025168E"/>
    <w:rsid w:val="00253C0B"/>
    <w:rsid w:val="00254597"/>
    <w:rsid w:val="0025539D"/>
    <w:rsid w:val="002569CC"/>
    <w:rsid w:val="00263A0C"/>
    <w:rsid w:val="002640E7"/>
    <w:rsid w:val="00270CF1"/>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5365"/>
    <w:rsid w:val="003D6FC0"/>
    <w:rsid w:val="003E0497"/>
    <w:rsid w:val="003E2832"/>
    <w:rsid w:val="003E4936"/>
    <w:rsid w:val="003F0C08"/>
    <w:rsid w:val="003F37C6"/>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5BF8"/>
    <w:rsid w:val="004D0DF9"/>
    <w:rsid w:val="004D52D2"/>
    <w:rsid w:val="004D639E"/>
    <w:rsid w:val="004D6437"/>
    <w:rsid w:val="004D6F49"/>
    <w:rsid w:val="004E0CDE"/>
    <w:rsid w:val="004E294A"/>
    <w:rsid w:val="004E3A84"/>
    <w:rsid w:val="004E3E16"/>
    <w:rsid w:val="004E49D2"/>
    <w:rsid w:val="004E5A75"/>
    <w:rsid w:val="004E6558"/>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25"/>
    <w:rsid w:val="00636F90"/>
    <w:rsid w:val="00641E11"/>
    <w:rsid w:val="0064405C"/>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5418"/>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9D3"/>
    <w:rsid w:val="008036AF"/>
    <w:rsid w:val="00805D6B"/>
    <w:rsid w:val="008119D2"/>
    <w:rsid w:val="00811A9F"/>
    <w:rsid w:val="008154CA"/>
    <w:rsid w:val="00820EC8"/>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3BE6"/>
    <w:rsid w:val="008E1D59"/>
    <w:rsid w:val="008E45E9"/>
    <w:rsid w:val="008F1812"/>
    <w:rsid w:val="008F4162"/>
    <w:rsid w:val="008F4202"/>
    <w:rsid w:val="009024D8"/>
    <w:rsid w:val="00913A57"/>
    <w:rsid w:val="00914CD7"/>
    <w:rsid w:val="00916605"/>
    <w:rsid w:val="009174A8"/>
    <w:rsid w:val="009220B4"/>
    <w:rsid w:val="009229FF"/>
    <w:rsid w:val="0092630E"/>
    <w:rsid w:val="00926A95"/>
    <w:rsid w:val="009271E3"/>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5479"/>
    <w:rsid w:val="0097671C"/>
    <w:rsid w:val="009771C8"/>
    <w:rsid w:val="00982B53"/>
    <w:rsid w:val="00983AF6"/>
    <w:rsid w:val="00984A64"/>
    <w:rsid w:val="009941F7"/>
    <w:rsid w:val="0099512A"/>
    <w:rsid w:val="00996816"/>
    <w:rsid w:val="009A0202"/>
    <w:rsid w:val="009A1C46"/>
    <w:rsid w:val="009A4BC9"/>
    <w:rsid w:val="009A5103"/>
    <w:rsid w:val="009A6A3B"/>
    <w:rsid w:val="009B2753"/>
    <w:rsid w:val="009B5DA2"/>
    <w:rsid w:val="009C01E7"/>
    <w:rsid w:val="009C09A4"/>
    <w:rsid w:val="009C5E39"/>
    <w:rsid w:val="009D277B"/>
    <w:rsid w:val="009D3103"/>
    <w:rsid w:val="009D7CB8"/>
    <w:rsid w:val="009E0055"/>
    <w:rsid w:val="009E1FBE"/>
    <w:rsid w:val="009F1E8F"/>
    <w:rsid w:val="009F2FAB"/>
    <w:rsid w:val="00A02A9F"/>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92F49"/>
    <w:rsid w:val="00A9438A"/>
    <w:rsid w:val="00A96E6E"/>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F3C73"/>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40574"/>
    <w:rsid w:val="00C44867"/>
    <w:rsid w:val="00C47A6D"/>
    <w:rsid w:val="00C512E1"/>
    <w:rsid w:val="00C55E50"/>
    <w:rsid w:val="00C56A0E"/>
    <w:rsid w:val="00C62604"/>
    <w:rsid w:val="00C65DC0"/>
    <w:rsid w:val="00C65FE9"/>
    <w:rsid w:val="00C70514"/>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30AD"/>
    <w:rsid w:val="00E558BB"/>
    <w:rsid w:val="00E55FDC"/>
    <w:rsid w:val="00E60C9C"/>
    <w:rsid w:val="00E64336"/>
    <w:rsid w:val="00E6495B"/>
    <w:rsid w:val="00E6630F"/>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468</Words>
  <Characters>1406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4-25T00:33:00Z</dcterms:created>
  <dcterms:modified xsi:type="dcterms:W3CDTF">2023-04-2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